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ความ 1.1ข้อความ 1.2ข้อความ 2ข้อความ 1.1ข้อความ 1.2ข้อความ 2ข้อความ 1.1ข้อความ 1.2ข้อความ 2ข้อความ 1.1ข้อความ 1.2ข้อความ 2ข้อความ 1.1ข้อความ 1.2ข้อความ 2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06T15:39:50Z</dcterms:created>
  <dcterms:modified xsi:type="dcterms:W3CDTF">2021-12-06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ธันวาคม 2564 เวลา 18.25 น.</vt:lpwstr>
  </property>
  <property fmtid="{D5CDD505-2E9C-101B-9397-08002B2CF9AE}" pid="3" name="subtitle">
    <vt:lpwstr/>
  </property>
</Properties>
</file>